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สวัสดีค่ะ ได้ยินเสียงไหมคะ สวัสดีตอนเช้าค่ะ วันนี้มาครบแล้วนะคะ ทุกคน เมื่อเช้า เมื่อเช้านี้ล่ะค่ะ ฝนตกไหมคะที่โรงเรียนฝนตกไหม ตื่นขึ้นมาเห็นผลไหมมีทุกวันเลยนะคะช่วงนี้พายุเข้าหรอ พายุเข้า รักด้วยนะคะ หนักด้วย ลูกจะสังเกตเห็นว่าหน้าโรงเรียนน่ะน้ำ ตอนช่วงฝนตกหนักๆน้ำจะท่วมนะคะ ถนนหน้าโรงเรียนเนี่ยเพราะฉะนั้น ลูกๆนะคะ ดูแลสุขภาพตัวเองนะ เราเป็นพี่นะเราต้องดูแลตัวเองให้แข็งแรงนะคะ เผื่อด้วยลูก เบื่อที่จะไปช่วยดูน้องๆนะคะที่อยู่หอนอนนะ โอเคไหม มอสี่แล้วนะคะมอ 4 ต้องช่วยดูน้องๆด้วยนะคะตอนเย็นกลับไปน่ะ ถ้าน้องคนไหนไม่สบายนะคะต้องรีบบอกคุณครูเลยรวมทั้งตัวเองด้วยนะคะ วันนี้ วันนี้ครูจะมาสอนในเรื่องของการดำเนินการของเซต จำได้ไหมสัปดาห์ที่แล้ว ครูสอนไป 1 หัวข้อใช่ไหมคะ มันมีอยู่ 4 แบบ ลูกรู้ไหมว่าการดำเนินการของเซตมันคืออะไรควรให้นิดนึงนะคะ เตือนให้นิดนึง มันก็คือการเกิดเฟสใหม่ขึ้นมา นะคะ ทำยังไงก็ได้ให้เกิดเซตใหม่ขึ้นมาโดยวิธีการกระทำนั้นมีอยู่ 4 มีแบบนะคะ 4 แบบ ก็คือ Union เราเรียนไปแล้ว ยูเนี่ยนเรียนไปแล้ว เอาเซต 2 เซตนะคะ มารวมกัน ยูเนี่ยนคือสมาชิกทุกตัว เราจะพบได้ใน a และ b ครบเลยนะคะ มันจะมี a กับ B เอามาให้หมดเลยเอามาอยู่ในเฟซใหม่อยู่เนี่ยคือการรวมนั่นเองนะคะ มาบวกกัน ในกรณี ในกรณีที่ a กับ B มันมีสมาชิกที่ซ้ำกันเราเขียนแค่ ครั้งเดียวลูก เห็นแค่ครั้งเดียวเท่านั้นนะคะ แล้วทีนี้วันนี้นะคะ เราจะมาเรียนเรื่อง intersection คำสะกดตัวนี้นะลูกอินเตอ section ทำนี้ สัญลักษณ์นั้นก็คืออะไรอันนี้อยู่เนี่ยนะคะ ลูกทำแบบฝึกไปเรียบร้อยแล้ว มีใครลืมไหมคะยูเนี่ยน ง่ายลูกบอกง่ายดีมากห้ามลืมนะ กูจะสอนเสร็จเลยนะคะ สอน สอน 4 วิธีการนี้เสร็จเรียบร้อยแล้วครูจะทำการทดสอบนะคะเก็บคะแนน ยูเนี่ยนห้ามลืม ตัวนี้คือ intersection สัญลักษณ์เป็นยังไงลูกต่างไหม สังเกตดีๆนะ Union หันขึ้นใช่ไหม ตัว U ตัวอยู่ลูก intersection คว่ำลงเอาคว่ำลงนะคะเอาความลงใช่ มันคืออะไร พระเอกกับบีมาอยู่เนี่ย intersection B intersection การนะคะ สังเกตดีๆว่า เม็ดที่เกิดขึ้นใหม่นั้น จะต้องมีสมาชิกทั้ง a และ b ที่เหมือนกันเอามาเขียนนะคะ เหมือนกันเนี่ยหยิบเอามาเขียนในเซตนี้แค่นั้นเองในกรณีที่ a กับ B สมาชิก ไม่เหมือนกันเลย หาแล้วไม่เจอเลย ไม่มีเลยนะคะ เฟซนั้นก็จะกลายเป็นเซตว่าง ฟางไม่มีเลยสมาชิกที่เกิดขึ้นใหม่ไม่มีในนั้นนะคะเป็นเซตว่างใช่ เข้าใจแล้วนะ พี่คิดดีมากเลยลูก เรามาดูตัวอย่าง คนแรก เป็นยังไงคะ Set 2 Set คือ Set a กับ B ลูก Set a สมาชิกมีอยู่ 3 ตัวมีอะไรบ้างคะ เล่น A สมาชิกมีอะไรบ้าง 3 4 ให้สมาชิกมีอยู่ 3 ตัวเรารู้แล้วว่ามีอะไร 2 3 4 นะคะ ดีแล้วลูก Set b มีอะไรบ้าง บี 5 บี 6 คู่ถามว่า เค้กกับบีมีสมาชิกเนี่ยที่มันเหมือนกันมีไหม ที่มันเป็นตัวเดียวกันเลยเหมือนกันเลยมีไหมคะ ก็มันไม่มี มันไม่มีเพราะฉะนั้นข้อ 1 ตอบอะไรคะ ข้อ 1 นะ asf ว่างค่ะ อย่าลืมใส่สัญลักษณ์เซตนะ สัญลักษณ์เสร็จแล้วก็ว่างเลยนะคะ ไม่ต้อง ใช่ ไม่มีเลย ไม่มีเลยสมาชิกเพราะว่าไม่ต้องเอามามันไม่เหมือนนะคะ เข้าใจนะ ทีนี้มาดูข้อ 2 รูปฤาษี Concept เดิมหลักการเดิมตัวไหนที่มันเหมือนกันลูก มี 1a 1b มี 1 ไหมคะ มีแต่บีไม่มี 1 น่ะ เพราะฉะนั้น 1 ไม่ต้องเอามา มีอะไรคะ 2 คู่กันไหมคบทั้ง 2 เลยลูกครบทั้ง 2 เพราะฉะนั้นเอา 2 ลงมา เขียนใส่ในเซฟ อินเตอร์เซค B 2 นะคะ สามีไหม 3 เราก็พกเหมือนกันเลยนะคะเหมือนกันห้ามเหมือนไม้เหมือนกันเพราะฉะนั้น เว็บใหม่ที่เกิดขึ้นมา อินเตอร์เซค B คืออะไรเอ่ย คำตอบก็คือ 2 3 และ 5 นั้นเองง่ายไหม ง่ายแต่ลูกจะลืมอะไรรู้ไหม เวลาครูให้โจทย์มาลูกจะลืมสัญลักษณ์ ลูกจะลืมสัญลักษณ์นะคะ จำให้ดีจำให้ดี อินเตอร์เซค คว่ำ ยูเนี่ยนหงายขึ้น เข้าใจนะถ้ายูเนี่ยนหมายถึงเอามาหมดเลยนะ ใช่ไหมคะ อินเตอร์เซค อย่าสับสนเด็ดขาด ถ้าลูกจำสัญลักษณ์ผิดความหมายปิดทันทีเลยนะคะ ข้อ 3 ที่นอนคนอื่นห้ามบอกให้นอนคนเดียว ให้นนท์ตอบนะคะ อินเตอร์เซค B คำตอบคืออะไรคะ อยู่นะมันมีอะไรที่เหมือนกัน มี 1 OK เราก็เอา 1 ลงมาเขียนตรงนี้ หมดหรือยังคะ หมดหรือยัง มีอีกไหม ดูดีๆ มีอะไรอีก มี 5 เอา 5 ลงมาเขียนนะคะ ชนะนนท์ก็ต้อง เขียน คำตอบคือ 1 กับ 5 นะคะ OK เยี่ยมมาก 3 กับ 7 ตัวนี้มันไม่มีในบิลไม่ต้องเอาลงมา ไม่เอานะคะถ้ามันไม่เหมือนกันเก่งมาก ต่อไป น้องคลอดลูกข้อ 4 มองปุ๊บตอบปั๊บเลย พร้อมกับอะไร ต้องทำอะไรลูก 200 หมดแล้วหรอเยี่ยมมากล่ะคะ 2 กับ 4 เท่านั้น ตอบได้แล้วเรียบร้อย ต่อไป ตอนนี้สุดท้าย มีอะไรอีกลูก หมดหรือยัง ดูดีๆนะ อันเดียว ตัวเดียวเพราะฉะนั้น สมาชิกของ asb ก็คือ 2 เท่านั้นนะคะอันนี้เข้าใจนะ เข้าใจแล้วกูผ่านนะ ผ่านนะกูจะไปกูจะไปหัวข้อที่ 3 แบบฝึกหัดนี้ยังไม่ต้องทำเดี๋ยวกูจะรอรวบเลยทีเดียว 3 หัวข้อดีไหมคะ จำให้ได้จำสัญลักษณ์ให้ได้ถ้าครูเขียน intersect สัญลักษณ์ความหลงเนี่ย ลูกค้าจะต้อง เลือกตัวที่มันเหมือนกันนะคะ มาดู แบบที่ 3 รูปแบบที่ 3 แบบที่ 3 สังเกตดีๆมันมีชื่อว่าคอมพลีเมนต์ คอมพลีเมนต์เนี่ยคืออะไรพี่กิ๊ฟ คิดดูนะ จอคอมพิวเตอร์ มันก็คือ ถ้าเราเขียน สัญลักษณ์ คอมพลีเมนต์ของเซต a ลูกดูดีๆนะ ชื่อ Set a เสร็จแล้วมันจะมีขีดอยู่ข้างบนนะคะ ผิดข้างบนเลยน่ะ เสียงนิดๆนะคะ เสียงนิดๆแล้วก็ขีดข้างบน มันหมายถึงเซตที่ประกอบไปด้วยสมาชิก ซึ่งเป็นสมาชิกของทั้งหมดของยู แต่ไม่เป็นสมาชิกของเอ สมมติให้อยู่นี่คืออะไร จำนวนจริง เยอะมากเลยจำนวนจริง A คืออะไร มันไม่ใช่เอนะคะ ทุกอย่างที่ไม่ใช่เอกเป็นคำตอบของคอมพิวเตอร์ A โอเคไหม ถ้าเราบอกว่า B คอมพลีเมนต์ อันไหน ที่ไม่ใช่ B เป็นคำตอบหมดเลย นะคะ ดูนะดูตัวอย่าง ครูให้อยู่ สัญลักษณ์อย่างนี้นะกูจะเรียกว่าอยู่แล้วเวลาเขียนหน้าเขียนง่ายๆแบบนี้เลย 1 2 3 4 5 6 แล้วเอง 246 สัญลักษณ์ A คอมพลีเมนต์ คอมพลีเมนต์ a ขีดขีดข้างบนนะคะ เมื่อไหร่ก็ตามขี่ข้างบนแสดงว่า ไม่มี เน็ตที่เอาเองออกอ่ะ 246 ที่อยู่ข้างบนน่ะ ลบออกเลย ที่อยู่ข้างนอกนะคะก็คือ เอา 2 ทิ้ง 4 ทิ้ง 6 ทิ้งเพราะฉะนั้นที่เหลือคืออะไรลูก เหลือ 1 เหลือ 3 เหนือ หมดแล้วอันนี้คือเอกคอมพิวเตอ เข้าใจนะดูดีๆ คอมบี ปังปอนด์ 4 5 และ 6 เก่งมากนะคะ ไอ้ปังปอนด์ตอบถูกแล้วนะในขณะที่พี่เฟรมเฟรม กูจะถามไอ้เฟรมข้อ 3 นะพี่เต็มจะตอบกูได้หรือเปล่าเพราะพี่เปรมคุยเพื่อนเมื่อกี้ไม่ดูเลย พี่ปังปอนด์ตอบถูกนะคะบี comment comment B ก็คือ ดีออก 123 ที่อยู่ในยูเนี่ยน เอาออกเลยคำตอบว่าจะเลยเหลือ 5 และ 6 นะ อันนี้ถูกแล้ว ไปข้อ 3 พี่เปรมลูก คำตอบคืออะไรดูดีๆนะ ตัวเลขมันก็เยอะๆ R1 หนึ่งแล้วอะไรลูก 8 ไหมเพื่อนๆถูกไหมคะ ถูกต้องเก่งมากนะคะ เยี่ยม จำสัญลักษณ์ดีๆเพราะมันง่ายมากเลยมันไม่ได้บวกลบคูณหารแค่เรา เข้าใจวิธีการเข้าใจสัญลักษณ์เท่านั้นนะคะ การดึงเอาสมาชิกของเอ็งเนี่ย ออกไปนะคะจากอยู่เท่านั้นเอง ดูสัญลักษณ์ดีๆนะเขียน ข้อ 4 พี่กิ๊ฟ อะไรลูกคำตอบ 3 เหรอดูดีๆ 3 ตัวเดียวหรือว่า -3 ดูดีๆมันมีอะไรคะอยู่ข้างหน้า มองเห็นไหมใช่ลูกต้องเอารถมาด้วยนะคะลูกต้องเอารถมาด้วยพี่ -3 แล้วอะไรอีกคะ ลบลบลบลบอะไรลบนึง OK ศูนย์อนามัยศูนย์มันมีอยู่นี่ไม่ต้อง น้องมันมีแล้วเอาออกทิ้ง 3 พ่อสนั่นคำตอบ A x x Khmer คืออะไร - 3 ลบ 1 13 ถูกต้องถูกต้อง ลูกต้องดูดีๆอันนี้อันไหนที่มันเป็นเหมือนกันน่ะดึงออกค่ะ ไส้กรองนี่มันเหมือนกัน - 2 - 2 เนี่ย ดึงออกเลย อันนี้มันไม่มีใช่ไหม อยู่ข้างนอก a - 3 เนี่ยเอาไว้นะคะ เท่านั้นเองหลักคิดหลักการทำ เข้าใจนะ ต่อไป ข้อที่ 5 ตอบด้วยกันสิเอาอะไรออกเอาอะไรออกลูก สิ่งที่เหลือ b คอมพลีเมนต์คืออะไร ถูกต้องถูกต้องเลย 123 ง่ายมากคนเรียก ตัวเลขมันเรียงกันเลยลูกใช่ไหม เหมือนกันเนี่ยปานออกไปเหลือ 123 เท่านั้นเอง โอเคนะ เขาใจดีมาก ทุกคนเข้าใจว่าเรื่องง่ายมากเลยนะ ต่อไปค่ะ ลักษณะเหมือนเมื่อกี้ล่ะ วันที่ 4 รูปแบบที่ 4 เซตใหม่ที่เกิดขึ้นมาเขาเรียกว่าผลต่าง เราจะมีเซตอยู่ 2 เซตนะคะ Set a กับ B ถ้าเราเขียนแทนด้วย a ไปอยู่ข้างหน้า Lobby มันหมายถึงเซตที่ประกอบไปด้วยสมาชิกของเอ แต่ไม่เป็นสมาชิกของ B เพราะฉะนั้น เราก็ดูลักษณะเหมือนเมื่อกี้เลยเหมือนคอมพีเม้นเลยนะคะ เอาเอไปเปลี่ยนเป็น US นะคะลักษณะเหมือนกัน B AIA มันเหมือนบีสมาชิกเหมือนเหมือนบีนะตัด บีออกเลยที่เป็นแฝดที่เหมือนกันนะคะแล้วก็เหลือเฉพาะตัวที่มันไม่เหมือนกันในเฟซ เท่านั้น ในกรณีที่ เราเขียนสลาก เราเขียนสลับเอาบีขึ้นมานำหน้า B ลบ A เราก็ต้อง ดึงเอาสมาชิกที่เป็นของ A ออกนะคะเหลือเฉพาะ ในบีที่ มันไม่มีสมาชิกของอีเลยนะคะขึ้นอยู่กับว่า เราจะเอาเองหรือเอาบีอะไรขึ้นมาก่อนข้างหน้าเราจะเอาตัวไหน Set ไหนเป็น ส่วนลด อันนี้ดูดีๆนะ นะคะ แล้วตอนนี้ ข้างหน้าเขาบอกว่า a ลบ B ค่ะ เขา a ลบ B เพราะฉะนั้น อยู่ข้างหน้า เอาบีออก นี่คืออะไร 124 เหมือนไหมคะหนึ่งเหมือนตัดทิ้งเลย 2 เหมือนตัดทิ้งเลย IC ตัดทิ้งหรืออะไรคะ ถูกต้อง 3 4 มีนาคมพี่คิดดูดีๆสิไม่มีนะคะสีไม่มี 3 เหลือ เหลือ 6 และ ถูกต้อง ได้ไหม ง่ายนะคะดูดีๆสัญลักษณ์นะคะ ป๋อง a ลบ B เหมือนเดิม ต้น นอนคำตอบคืออะไรลูก หนึ่งมันเหมือนกันเอาไว้ไหม จะเป็นคำตอบของเซตใหม่ไหมในเมื่อหนึ่งมันเหมือนกันน่ะ เพื่อนว่าไง มันเหมือนกัน ถ้ามันเหมือนกันมันมีอยู่ในบี ออกค่ะ ลบเอาสมาชิกของบีออกเพราะฉะนั้น 1 ตัวนี้จะไม่ได้อยู่นะคะ จะไม่ได้อยู่ในเฟซใหม่แล้ว ขาดเลยฆ่าทิ้ง 2 มีไหม มันเหมือนกัน ตัดทิ้ง ตัดทิ้ง ถ้ามีไหมคะ ถ้ามี ตัดทิ้งเพราะฉะนั้นอันไหนที่ยังเหลืออยู่ที่เราไม่ได้ตัด อะไรคะพี่นนท์ เหลืออะไรที่เราไม่ได้ตัด หรือยัง 3 กับอะไรคะ ดูดีๆดูดีๆลูก ไม่ไม่ใช่ อันนั้นมัน intersection ที่มันเหมือนกันแล้วดึงลงมาแต่ตอนนี้คือผลต่าง หนึ่งน่ะมันมีอยู่ในบีบีออกลบเอาสมาชิกของปีนี้ ที่อยู่ในเอเชีย 1 จัดไป 82 ด้วยตัด 5 ด้วยไอ้ที่ยังไม่ได้ตัดคืออะไรคะ เหลืออะไรลูกเหลืออะไร อะไรนะ ช้างภาษาใต้เรียกอะไร 3 อะไรอีก อะไรอีก 46 ถูกต้อง อีกข้อนึงลูกข้อที่ 3 พี่นนท์เหมือนเดิม ที่นอนเหมือนเดิมนะ ลพบุรีค่ะ ลพบุรีข้อนี้ มีอะไรบ้างมีอะไรบ้าง ถ้ามีไหมคะ ถ้ามีเหมือนกันตัดนะลูกดีแล้วลูกตัดเลยนะคะ 6 มีไหมคะ 6 มีเหมือนกัน 7 มีก็ ตัดทิ้งหรืออะไรเอ่ยในคำตอบ ภาษามือค่ะ ทำภาษามือมาลูกนึง 234 ถูกต้อง เยี่ยมมากเข้าใจหรือยัง นอนแล้วนะ วิธีการ วิธีการง่ายมาก มีคนอยากทำเลยข้อ 4 อย่าให้ เกมทำเลยคำตอบคืออะไร ครับสูตรแล้วอะไรลูก 23 เก่งมากนะคะดูแค่นี้ก็จับได้เลย รู้ไหมเพื่อน 23 ราคา นอกนั้นสมาชิกอื่นมันอยู่ในปีหมดเลยนะคะ เราตัด Vios เนี่ย คือเอาสมาชิกที่มันเหมือนบีน่ะที่มันอยู่ในปีนี้ตัดออกทิ้งให้หมดเลย เหลือเท่าไหร่เท่านั้นนะคะในเอ เราก็จะกลายเป็นคำตอบของเซตใหม่ ที่เราตั้งขึ้น ปอนด์ คำตอบคืออะไรลูก ดีๆดีๆมันเยอะ 5 โมงนะ มันจะมีไหมอ่ะมันยังเหลือไหมคะ ถูกต้อง มันก็คือ 0 นั่นเองที่ยังเหลืออยู่ตัวเดียวนะคะเหลือ 0 เพราะฉะนั้น a ลบ B = 0 ลูกดูอย่างเงี้ย สมาชิกในเฟซน่ะมันน้อย เมื่อไหร่ก็ตามที่สมาชิก มันเยอะนะวิธีการก็คือ ลูกใช้ปากกาก็ได้นะคะดินสอก็ได้ ขีดฆ่าออก นะคะ เปรียบเทียบ a กับ B เขียนโจทย์ลงไปแล้วเปรียบเทียบ a กับ B ดีนะ - 3 มีไหม ขีดเลยนะคะขีดฆ่าเลยอีก 5 สามีไหมมีนะมีก็คือขีดฆ่าทับเลยแล้วค่ะ ตัวไหนที่มันยังไม่โดนขีดฆ่าทับอันนั้นคือคำตอบอันนี้คือวิธีการ ข้อมูลที่ง่ายแล้วก็เร็วไม่สับสนด้วยนะลูกนะ เข้าใจนะวิธีการทบทวนสรุปให้กูหน่อย การเกิดการดำเนินการของเซตที่เกิดเซตใหม่ขึ้นมามีอยู่ 4 วิธี วิธีแรกคืออะไรคะสัญลักษณ์อะไรคะ สัญลักษณ์อะไร ยูเนี่ยนถูกต้องพี่บอกแต่ความหมายมาว่ารวมแต่สัญลักษณ์คือยูเนี่ยน ราคาตัว U อันที่ 2 คืออะไร แบบที่ 2 intersex คนอื่นไม่ตอบกูเลยคนอื่นจะจำสัญลักษณ์ได้หรือเปล่า นะคะ อันนี้คือ intercept อันที่ 3 คืออะไรคะ AB อะไร สัญลักษณ์อะไร ใช่มันลบมันเอาออกนะแต่ว่าสัญลักษณ์คือ คอมพลีเมนต์คือยังไงถ้าเป็น a คอมพลีเมนต์ก็ต้องฉีดใช่ไหมคะข้างบนเองอ่ะ ชิ้นเล็กๆข้างบนเตียงข้างบนนะคะเหมือนเลขยกกำลังเลยแต่เป็นรอยขีด น้าเป็นรอยขีด ทำให้ได้นะสัญลักษณ์อ่ะ ทำดีๆถ้าเป็นเซต B B คอมพลีเมนต์คืออะไรก็เอาบีมาชื่อบีมาแล้ว สัญลักษณ์คอมเม้นต้องบน แล้วแต่ว่าครูจะตั้งชื่อเซต ในแบบยังไงนะคะครูจะให้เป็นกไก่ คอมพลีเมนต์ ก็ได้นะคะ มีแต่เราจะต้องไปดู ไปดูว่าไอ้กไก่กไก่น่ะมันมีสมาชิกอะไรบ้างวิธีการเมือง กันเลยนะคะ อันที่ 4 คืออะไร อันที่ 4 คือสัญลักษณ์ผลต่างคือลบ นะคะลบแค่นั้นเอง เข้าใจนะ a ลบ B หรือ B ลบ A วิธีการดูง่ายๆเท่านั้นเองมีอยู่ 4 สัญลักษณ์ที่เราจะต้องจำให้ได้ ปีที่แล้วที่ครูสอนที่เรามอง 5 ผู้สอนแล้วลูกสับสนในการจำสัญลักษณ์ จำไม่ได้ระหว่าง ยูเนี่ยนอินเตอร์เซค เพราะฉะนั้นพวกเราจะต้อง ทำให้ได้ถ้า Union ปุ๊บเนี่ยเอามาให้หมดเลยนะคะ อินเตอร์เซคเลือกเฉพาะตัวที่เหมือนกันนะคะสมาชิกที่เจอทั้งเอก นะคะ มีคำถามไหมลูก ถามไหมคะ มีคำถามไหม ไม่มี ครูจะให้ลูกทำแบบฝึกนะคะครูแจก ชี้ไปให้แล้วให้ทำ ด้วยการดูด้วยกันนะคะ 2 คนต่อ 1 ฉบับ ทำอันไหนบ้าง เราทำไปแล้วใช่ไหมยูเนี่ยน ทำไปแล้วนะคะทำอีก 15 ข้อ 15 ข้อใดของ intersect ในกล่องคอมเม้นต์แล้วก็ ได้ของผลต่าง รวมเป็น 15 ข้อ เข้าใจนะ เราเริ่มทำเลยค่ะ ถ้าไม่มีคำถามเริ่มทำเลยนะคะ เริ่มจากหน้านี้นะคะ เริ่มจากข้อนี้เลยทำลงไปในสมุดนะคะ ชีทที่ครูแจกให้ให้ลูกดูเฉยๆนะคะลูกจะได้ไม่ต้อง ก้มเงยก้มเงยดูจอนะคะ ให้เขียนลงไปในสมุดของตัวเอง แล้วไอ้กรอบตัวนี้นะคะลูก กรอบสี่เหลี่ยมน่ะในเฟซเนี่ยไม่ต้องเขียน ไม่ต้องฉีกกรอบให้ ลูกไม่ต้องเขียนนะคะ โอเคเขียนแต่ A = สัญลักษณ์ เน็ต 2 3 4 เท่านั้นกรอบไม่ต้องเอามาราคา เวลาลูกเขียนเขียนให้ชัดเจนเขียนให้เป็นระเบียบนะคะสวยงาม ปากกาแดง ไม่ต้องใช้ ใช้เฉพาะขีดเน้นหัวข้อ หัวข้อเรื่องเท่านั้นให้ใช้สีน้ำเงินนะคะ เข้าใจนะพี่กิ๊ฟ โอเคค่ะเข้าใจแล้วก็เริ่มทำเลยค่ะ ลูกๆคะเพื่อนๆสะกิดเพื่อนด้วยนะคะ เวลาใกล้หมดแล้วนะ วันนี้โรงเรียนนะคะการดำเนินการของเซตเนี่ยไปเรียบร้อยแล้วสิ 4 แบบด้วยกันนะ จากที่กูให้ทำแบบฝึกก็จะมีคนคนนึงนะคะที่เข้าใจเราก็สามารถทำได้เลย คนคนนั้นก็คือปังปอนด์นั่นเองเพื่อนๆเพื่อนๆปรบมือให้ปังปอนด์หน่อยลูก ปังปอนด์ เวลาลูกทำแบบฝึกหัดลูกไม่ได้ถามครูเลยลูกลูกเสร็จแล้วลูกก็ทำลูกเสร็จแล้วก็ลูกก็ทำนะคะ ในขณะที่เพื่อน หลายคนนะหลายคนเนี่ย ต้องเรียกครูเข้าไปถามว่าอันนี้ แบบนี้ใช่ไหมตอบถูกไหมนะคะ เหตุผลเพราะอะไร ตอนเนี้ย คนที่มองล่ามคนที่มองล่ามก็มีปังปอนด์ตั้งใจมองล่าง นะคะ เพื่อนคนอื่นๆ ไม่มองเลยสะกิดสะกิดหน่อยเร็ว รู้ก็รู้ว่าลูกทำแบบฝึกยังไม่เสร็จตั้งใจมากเลยนะคะ มาถามวันนี้ วันนี้เรียนเป็นยังไงบ้าง Hotpot ไงก่อนลูก ปังปอนด์วันนี้เรียนเป็นยังไงบ้าง ถามความรู้สึก วันนี้เรียนเป็นยังไงบ้างคะ ทำมือแบบนี้คืออะไรยากอะไรแบบนี้คืออะไรลูก เรียนเข้าใจ เข้าใจไหมเข้าใจจะจำได้ไหมนี่จะจำได้ไหม ถ้าสัปดาห์หน้า ครูออกข้อสอบนะคะเรื่องการดำเนินการของเซตนี่แหละ กูจะไม่ทำให้เขียนแบบฝึกแล้วคุณจะทำออกเป็นช้อยนะคะ 4 ตัวเลือก 20 คะแนน ในสัปดาห์หน้านะกูจะเก็บคะแนนเรื่องนี้ เพราะฉะนั้นนักเรียนทุกคนนะคะ จะต้องไปทบทวนนะคะ ไปทบทวนเลยแบบฝึกวันนี้ที่ได้ทำ แล้วสัปดาห์หน้าห้ามขาดด้วยใครที่กลับบ้านนะคะใครที่กลับบ้าน ต้องมาเรียนนะลูก ห้ามพลาดเด็ดขาดเลย ต้องมาว่ากูจะสอบเก็บคะแนน เคนะ เฟรมพี่เฟรมวันนี้เรียนเป็นยังไงบ้างลูก วันนี้เปรมเรียนเป็นยังไงบ้างคะเข้าใจไหม มีความสุขไหม มีความสุขไหมวันนี้น่ะเรียนมีความสุขไหม โอเคถ้าไม่มีความสุขบอกกูนะ คนต่อไปค่ะเป็นยังไงบ้างลูก เข้าใจไหม เข้าใจแบมแบมนิดนึงนะลูกพี่กู ประวัติของแบมเนี่ย แบมจะยังสับสนอยู่นะคะ ลูกจะต้องจับ Concept ให้ได้การบริการทั้ง 4 แบบเนี่ยมันคืออะไรนะคะ เพราะว่าครูสอนไปแล้วลูกเวลาลูกไปทำแบบฝึกลูกไม่มั่นใจแล้วลูกถามครู ข้อที่ 1 ข้อที่ 2 พอรู้ได้ข้อที่ 1 ข้อที่ 2 แล้วลูกทำเองได้ได้เอง แต่ลูกจะต้องดู แล้วทำได้เองนะไม่ต้องงงไม่ต้องถามแล้ว จับประเด็นให้ได้นะคะมีอยู่ 4 แบบ แบบเท่านั้นเองยูเนี่ยน ยูเนี่ยนเอามาให้หมดเลย อินเตอร์เซคเอาเฉพาะตัวที่เหมือนกันนะคะห้องพี่เม้ง ตัดตัวที่คอมเมนต์ออก ตัวที่เหลือนะคะเป็นคำตอบ ผลต่าง ลบ ตัวที่อยู่ข้างหลังออกที่เหลือในเซตข้างหน้าเป็นคำตอบ อันนี้คือง่ายๆเลยนะคะ พี่พรเข้าใจไหมวันนี้เรียน เขาตาย เข้าใจจริงหรอ แต่ว่าผ่อนเดือนนิดนึงนะลูกครูเตือนลูกนิดนึง ลูกไม่ค่อยมองร่าง ลูกอ่ะเข้าใจ ลูกเข้าใจแล้วลูกเข้าใจตอนไหน เข้าใจตอนทำฝึกอ่ะ ถ้าลูกแก้ตัวเองนิดนึงนะลูกแก้ตัวเองนิดนึงตั้งใจดูล่าตอนอธิบาย อธิบายภาพรวมอย่าเพิ่งไปมอง อย่าเพิ่งไปทำนะคะรอก่อนเพราะเราเข้าใจเราเข้าใจเสร็จแล้วไปรับไปทำ ทีหลังเนี่ย มันจะจำได้แล้วมันจะ ไม่ต้องรอไม่ช้าเลยนะคะทำได้ผ่านเร็วด้วย เวลาเรายังเหลือกูให้เวลาลูกได้ทำอยู่แน่นอนไม่ต้องรีบนะคะ พี่นนท์ ที่นอนนิดนึงนนท์เนี่ยต้องแก้ ต้องแก้ในการทำแบบฝึกนะคะ การใช้สมุดลูกวิธีการเขียนเค้ามีเส้น เส้นบรรทัดให้แล้ว ลูกจะต้องเขียนให้เป็นระเบียบอยู่ข้างในเส้น มันไม่ใช่กระดาษว่างที่ไม่มีบรรทัดหรอก ต้องเขียนให้เป็นระเบียบเรียบร้อย มันไม่ใช่กระดาษ A4 นะ เคนะ แต่ก็เข้าใจนะคะนนท์ก็เหมือนกันนะนนท์ต้องตั้งใจดูลาด ถามกูตลอดเลยทำแบบฝึกไม่มั่นใจเลยว่าทำถูกหรือเปล่า พอกูไปอยู่ตรงนั้นแล้วกูพาทำข้อ 1 ข้อ 2 แล้วลูกก็ทำได้ อันนั้นคือ ลูกไม่ได้ตั้งใจดูตอนที่ ครูสอนไม่ได้ดูพิราบใช่ไหม นนท์เป็นคนเก่งนะลูกนนท์น่ะเป็นคนเก่งมากเลยเพราะฉะนั้นต้องตั้งใจเรียนนะมอสี่แล้ว นะคะ พี่กิ๊ฟ ของพี่กิ๊ฟนี่เป็นยังไงวันนี้เรียนเป็นยังไงคะ เข้าใจไหมลูกเข้าใจสนุกไหมสนุกๆบอกว่าเรียนสนุกด้วย เยี่ยมมากทุกคนวันนี้เวลาหมดแล้วนะคะ อาทิตย์หน้าครูจะสอบเก็บคะแนน ง่ายมากเลยในเรื่องนี้แหละ สำหรับวันนี้ขอบคุณพี่หล้ามากๆนะคะเพื่อนๆสะกิดเพื่อนๆด้วย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1 (เช้า) 270867</dc:title>
  <dc:creator/>
  <cp:keywords/>
  <dcterms:created xsi:type="dcterms:W3CDTF">2024-08-27T03:05:45Z</dcterms:created>
  <dcterms:modified xsi:type="dcterms:W3CDTF">2024-08-27T03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08.30 น.</vt:lpwstr>
  </property>
  <property fmtid="{D5CDD505-2E9C-101B-9397-08002B2CF9AE}" pid="3" name="subtitle">
    <vt:lpwstr/>
  </property>
</Properties>
</file>